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2C62" w:rsidRDefault="0074792B" w:rsidP="0074792B">
      <w:pPr>
        <w:jc w:val="center"/>
      </w:pPr>
      <w:r>
        <w:t>Homework6----</w:t>
      </w:r>
      <w:r>
        <w:t>Euclidian Algorithm</w:t>
      </w:r>
    </w:p>
    <w:p w:rsidR="0074792B" w:rsidRDefault="0074792B" w:rsidP="0074792B">
      <w:r>
        <w:t xml:space="preserve">Use EA to find </w:t>
      </w:r>
    </w:p>
    <w:p w:rsidR="0074792B" w:rsidRDefault="0074792B" w:rsidP="0074792B">
      <w:proofErr w:type="spellStart"/>
      <w:proofErr w:type="gramStart"/>
      <w:r>
        <w:t>gcd</w:t>
      </w:r>
      <w:proofErr w:type="spellEnd"/>
      <w:r>
        <w:t>(</w:t>
      </w:r>
      <w:proofErr w:type="gramEnd"/>
      <w:r>
        <w:t>5040,2100)</w:t>
      </w:r>
    </w:p>
    <w:p w:rsidR="0074792B" w:rsidRDefault="0074792B" w:rsidP="0074792B">
      <w:r>
        <w:t xml:space="preserve">5040 = 2100 </w:t>
      </w:r>
      <m:oMath>
        <m:r>
          <w:rPr>
            <w:rFonts w:ascii="Cambria Math" w:hAnsi="Cambria Math"/>
          </w:rPr>
          <m:t>×</m:t>
        </m:r>
      </m:oMath>
      <w:r>
        <w:t xml:space="preserve"> 2 + 840</w:t>
      </w:r>
    </w:p>
    <w:p w:rsidR="0074792B" w:rsidRDefault="0074792B" w:rsidP="0074792B">
      <w:r>
        <w:t xml:space="preserve">2100 = 840 </w:t>
      </w:r>
      <w:r>
        <w:rPr>
          <w:rFonts w:cstheme="minorHAnsi"/>
        </w:rPr>
        <w:t>×</w:t>
      </w:r>
      <w:r w:rsidR="00042441">
        <w:t xml:space="preserve">2 + </w:t>
      </w:r>
      <w:r w:rsidR="00042441" w:rsidRPr="00042441">
        <w:rPr>
          <w:b/>
          <w:color w:val="000000" w:themeColor="text1"/>
        </w:rPr>
        <w:t>420</w:t>
      </w:r>
    </w:p>
    <w:p w:rsidR="00042441" w:rsidRDefault="00042441" w:rsidP="0074792B">
      <w:r>
        <w:t xml:space="preserve">840 = 420 </w:t>
      </w:r>
      <w:r>
        <w:rPr>
          <w:rFonts w:cstheme="minorHAnsi"/>
        </w:rPr>
        <w:t>×</w:t>
      </w:r>
      <w:r>
        <w:t xml:space="preserve"> 2 +0 </w:t>
      </w:r>
    </w:p>
    <w:p w:rsidR="00042441" w:rsidRDefault="00042441" w:rsidP="00042441">
      <w:r>
        <w:t xml:space="preserve">Hence, </w:t>
      </w:r>
      <w:proofErr w:type="spellStart"/>
      <w:proofErr w:type="gramStart"/>
      <w:r>
        <w:t>gcd</w:t>
      </w:r>
      <w:proofErr w:type="spellEnd"/>
      <w:r>
        <w:t>(</w:t>
      </w:r>
      <w:proofErr w:type="gramEnd"/>
      <w:r>
        <w:t>5040,2100)</w:t>
      </w:r>
      <w:r>
        <w:t xml:space="preserve"> = 420</w:t>
      </w:r>
    </w:p>
    <w:p w:rsidR="00042441" w:rsidRDefault="00042441" w:rsidP="00042441"/>
    <w:p w:rsidR="00042441" w:rsidRDefault="00042441" w:rsidP="00042441">
      <w:proofErr w:type="spellStart"/>
      <w:proofErr w:type="gramStart"/>
      <w:r>
        <w:t>gcd</w:t>
      </w:r>
      <w:proofErr w:type="spellEnd"/>
      <w:r>
        <w:t>(</w:t>
      </w:r>
      <w:proofErr w:type="gramEnd"/>
      <w:r>
        <w:t>2366,1456)</w:t>
      </w:r>
    </w:p>
    <w:p w:rsidR="00042441" w:rsidRDefault="00042441" w:rsidP="00042441">
      <w:r>
        <w:t xml:space="preserve">2366 = 1456 </w:t>
      </w:r>
      <w:r>
        <w:rPr>
          <w:rFonts w:cstheme="minorHAnsi"/>
        </w:rPr>
        <w:t>×</w:t>
      </w:r>
      <w:r>
        <w:t xml:space="preserve"> 1 + 910</w:t>
      </w:r>
    </w:p>
    <w:p w:rsidR="00042441" w:rsidRDefault="00042441" w:rsidP="00042441">
      <w:r>
        <w:t xml:space="preserve">1456 = 910 </w:t>
      </w:r>
      <w:r>
        <w:rPr>
          <w:rFonts w:cstheme="minorHAnsi"/>
        </w:rPr>
        <w:t>×</w:t>
      </w:r>
      <w:r>
        <w:t>1 + 546</w:t>
      </w:r>
    </w:p>
    <w:p w:rsidR="00042441" w:rsidRDefault="00042441" w:rsidP="00042441">
      <w:r>
        <w:t xml:space="preserve">910 = 546 </w:t>
      </w:r>
      <m:oMath>
        <m:r>
          <w:rPr>
            <w:rFonts w:ascii="Cambria Math" w:hAnsi="Cambria Math"/>
          </w:rPr>
          <m:t>×</m:t>
        </m:r>
      </m:oMath>
      <w:r>
        <w:t xml:space="preserve"> 1 + 364</w:t>
      </w:r>
    </w:p>
    <w:p w:rsidR="00042441" w:rsidRDefault="00042441" w:rsidP="00042441">
      <w:r>
        <w:t xml:space="preserve">546 = 364 </w:t>
      </w:r>
      <w:r>
        <w:rPr>
          <w:rFonts w:cstheme="minorHAnsi"/>
        </w:rPr>
        <w:t>×</w:t>
      </w:r>
      <w:r>
        <w:t xml:space="preserve"> 1 +</w:t>
      </w:r>
      <w:r w:rsidRPr="00042441">
        <w:rPr>
          <w:b/>
        </w:rPr>
        <w:t xml:space="preserve"> 182</w:t>
      </w:r>
    </w:p>
    <w:p w:rsidR="00042441" w:rsidRDefault="00042441" w:rsidP="00042441">
      <w:r>
        <w:t xml:space="preserve">364 = 182 </w:t>
      </w:r>
      <w:r>
        <w:rPr>
          <w:rFonts w:cstheme="minorHAnsi"/>
        </w:rPr>
        <w:t>×</w:t>
      </w:r>
      <w:r>
        <w:t xml:space="preserve"> 2+ 0</w:t>
      </w:r>
    </w:p>
    <w:p w:rsidR="00042441" w:rsidRDefault="00042441" w:rsidP="00042441">
      <w:r>
        <w:t xml:space="preserve">Hence, </w:t>
      </w:r>
      <w:proofErr w:type="spellStart"/>
      <w:proofErr w:type="gramStart"/>
      <w:r>
        <w:t>gcd</w:t>
      </w:r>
      <w:proofErr w:type="spellEnd"/>
      <w:r>
        <w:t>(</w:t>
      </w:r>
      <w:proofErr w:type="gramEnd"/>
      <w:r>
        <w:t>2366,1456)</w:t>
      </w:r>
      <w:r>
        <w:t xml:space="preserve"> = 182</w:t>
      </w:r>
    </w:p>
    <w:p w:rsidR="00042441" w:rsidRDefault="00042441" w:rsidP="00042441"/>
    <w:p w:rsidR="00042441" w:rsidRDefault="00042441" w:rsidP="00042441">
      <w:proofErr w:type="spellStart"/>
      <w:proofErr w:type="gramStart"/>
      <w:r>
        <w:t>gcd</w:t>
      </w:r>
      <w:proofErr w:type="spellEnd"/>
      <w:r>
        <w:t>(</w:t>
      </w:r>
      <w:proofErr w:type="gramEnd"/>
      <w:r>
        <w:t>11319,7623)</w:t>
      </w:r>
    </w:p>
    <w:p w:rsidR="00042441" w:rsidRDefault="00042441" w:rsidP="00042441">
      <w:r>
        <w:t xml:space="preserve">11319 = 7623 </w:t>
      </w:r>
      <w:r>
        <w:rPr>
          <w:rFonts w:cstheme="minorHAnsi"/>
        </w:rPr>
        <w:t>×</w:t>
      </w:r>
      <w:r>
        <w:t xml:space="preserve"> 1 + 3696</w:t>
      </w:r>
    </w:p>
    <w:p w:rsidR="00042441" w:rsidRDefault="00042441" w:rsidP="00042441">
      <w:r>
        <w:t xml:space="preserve">7623 = 3696 </w:t>
      </w:r>
      <w:r>
        <w:rPr>
          <w:rFonts w:cstheme="minorHAnsi"/>
        </w:rPr>
        <w:t>×</w:t>
      </w:r>
      <w:r>
        <w:t xml:space="preserve"> 2 + </w:t>
      </w:r>
      <w:r w:rsidRPr="00042441">
        <w:rPr>
          <w:b/>
        </w:rPr>
        <w:t>231</w:t>
      </w:r>
    </w:p>
    <w:p w:rsidR="00042441" w:rsidRDefault="00042441" w:rsidP="00042441">
      <w:r>
        <w:t xml:space="preserve">3696 = 231 </w:t>
      </w:r>
      <w:r>
        <w:rPr>
          <w:rFonts w:cstheme="minorHAnsi"/>
        </w:rPr>
        <w:t>×</w:t>
      </w:r>
      <w:r>
        <w:t xml:space="preserve"> 16 + 0 </w:t>
      </w:r>
    </w:p>
    <w:p w:rsidR="00042441" w:rsidRDefault="00042441" w:rsidP="00042441">
      <w:r>
        <w:t xml:space="preserve">Hence, </w:t>
      </w:r>
      <w:proofErr w:type="spellStart"/>
      <w:proofErr w:type="gramStart"/>
      <w:r>
        <w:t>gcd</w:t>
      </w:r>
      <w:proofErr w:type="spellEnd"/>
      <w:r>
        <w:t>(</w:t>
      </w:r>
      <w:bookmarkStart w:id="0" w:name="_GoBack"/>
      <w:proofErr w:type="gramEnd"/>
      <w:r>
        <w:t>11319,7623</w:t>
      </w:r>
      <w:bookmarkEnd w:id="0"/>
      <w:r>
        <w:t>)</w:t>
      </w:r>
      <w:r>
        <w:t xml:space="preserve"> = 231</w:t>
      </w:r>
    </w:p>
    <w:p w:rsidR="00042441" w:rsidRDefault="00042441" w:rsidP="00042441"/>
    <w:p w:rsidR="00042441" w:rsidRDefault="00042441" w:rsidP="00042441"/>
    <w:p w:rsidR="00042441" w:rsidRDefault="00042441" w:rsidP="00042441"/>
    <w:p w:rsidR="00042441" w:rsidRDefault="00042441" w:rsidP="00042441"/>
    <w:p w:rsidR="00042441" w:rsidRDefault="00042441" w:rsidP="00042441"/>
    <w:p w:rsidR="00042441" w:rsidRDefault="00042441" w:rsidP="00042441"/>
    <w:p w:rsidR="00042441" w:rsidRDefault="00042441" w:rsidP="0074792B"/>
    <w:p w:rsidR="00042441" w:rsidRDefault="00042441" w:rsidP="0074792B"/>
    <w:p w:rsidR="0074792B" w:rsidRDefault="0074792B" w:rsidP="0074792B">
      <w:r>
        <w:lastRenderedPageBreak/>
        <w:t xml:space="preserve"> </w:t>
      </w:r>
    </w:p>
    <w:sectPr w:rsidR="007479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1MrG0MDGwNDMxMzBS0lEKTi0uzszPAykwrAUAk8njzywAAAA="/>
  </w:docVars>
  <w:rsids>
    <w:rsidRoot w:val="0074792B"/>
    <w:rsid w:val="00042441"/>
    <w:rsid w:val="0074792B"/>
    <w:rsid w:val="00BC2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ED45C3"/>
  <w15:chartTrackingRefBased/>
  <w15:docId w15:val="{740E2B7A-5171-40B4-9582-CF304FC86C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4792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62</Words>
  <Characters>35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Rao</dc:creator>
  <cp:keywords/>
  <dc:description/>
  <cp:lastModifiedBy>Jun Rao</cp:lastModifiedBy>
  <cp:revision>1</cp:revision>
  <dcterms:created xsi:type="dcterms:W3CDTF">2018-10-09T02:15:00Z</dcterms:created>
  <dcterms:modified xsi:type="dcterms:W3CDTF">2018-10-09T02:43:00Z</dcterms:modified>
</cp:coreProperties>
</file>